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33E82" w14:textId="77777777" w:rsidR="00EB110D" w:rsidRDefault="000744DF">
      <w:pPr>
        <w:pStyle w:val="Title"/>
      </w:pPr>
      <w:r>
        <w:t>Influence of School Closure on COVID-19 Contaminations in Ireland and Repercussions across Age Groups</w:t>
      </w:r>
    </w:p>
    <w:p w14:paraId="70533E83" w14:textId="77777777" w:rsidR="00EB110D" w:rsidRDefault="000744DF">
      <w:pPr>
        <w:pStyle w:val="Date"/>
      </w:pPr>
      <w:r>
        <w:t>2022-01-18</w:t>
      </w:r>
    </w:p>
    <w:p w14:paraId="70533E84" w14:textId="77777777" w:rsidR="00EB110D" w:rsidRDefault="000744DF">
      <w:pPr>
        <w:pStyle w:val="Abstract"/>
      </w:pPr>
      <w:r>
        <w:t>TBD</w:t>
      </w:r>
    </w:p>
    <w:p w14:paraId="70533E85" w14:textId="77777777" w:rsidR="00EB110D" w:rsidRDefault="000744DF">
      <w:pPr>
        <w:pStyle w:val="Heading1"/>
      </w:pPr>
      <w:bookmarkStart w:id="0" w:name="introduction"/>
      <w:r>
        <w:rPr>
          <w:rStyle w:val="SectionNumber"/>
        </w:rPr>
        <w:t>1</w:t>
      </w:r>
      <w:r>
        <w:tab/>
        <w:t>Introduction</w:t>
      </w:r>
    </w:p>
    <w:p w14:paraId="70533E86" w14:textId="77777777" w:rsidR="00EB110D" w:rsidRDefault="000744DF">
      <w:pPr>
        <w:pStyle w:val="FirstParagraph"/>
      </w:pPr>
      <w:r>
        <w:t>Since the onset of Covid-19, contradicting messages are circulating about the spread of the virus in schools. Sometimes presented as a safe environment (Falk et al., 2021; Walger et al., 2020), at other times designed as an aggravating factor of the pandem</w:t>
      </w:r>
      <w:r>
        <w:t>ic (Lopez et al., 2020; Meuris et al., 2021), child care facilities and schools have been closed multiple times in most countries to protect the public health. However, the efficacy of school closure is still unknown and little is know about how Covid-19 C</w:t>
      </w:r>
      <w:r>
        <w:t>ases spread across age cohort and especially from the younger cohort being at school to older cohorts including parents, grand parents and relatives. Some evidence show that school is an influential environment where the virus is likely to spread. Once con</w:t>
      </w:r>
      <w:r>
        <w:t>taminated at school, a common spread believe is that the children and teenagers will then contaminate their parents. Therefore, among the political actions to stop the spread of Covid-19, the closure of primary and secondary schools was widely adopted worl</w:t>
      </w:r>
      <w:r>
        <w:t>dwide. This research aims to investigate 1) the effect of school closure on the evolution of Covid-19 cases and 2) the temporal relationship between the rise of cases in children and teenagers with the rise of cases of older age group.</w:t>
      </w:r>
    </w:p>
    <w:p w14:paraId="70533E87" w14:textId="77777777" w:rsidR="00EB110D" w:rsidRDefault="000744DF">
      <w:pPr>
        <w:pStyle w:val="Heading2"/>
      </w:pPr>
      <w:bookmarkStart w:id="1" w:name="influence-of-school-closure"/>
      <w:r>
        <w:rPr>
          <w:rStyle w:val="SectionNumber"/>
        </w:rPr>
        <w:t>1.1</w:t>
      </w:r>
      <w:r>
        <w:tab/>
        <w:t>Influence of Sch</w:t>
      </w:r>
      <w:r>
        <w:t>ool Closure</w:t>
      </w:r>
    </w:p>
    <w:p w14:paraId="70533E88" w14:textId="77777777" w:rsidR="00EB110D" w:rsidRDefault="000744DF">
      <w:pPr>
        <w:pStyle w:val="FirstParagraph"/>
      </w:pPr>
      <w:r>
        <w:t>One of the strongest assumption of government actions is that by reducing social contact will reduce the spread of the virus. Therefore, it is legitimate to believe that by closing schools, a reduction of the contaminations would be observed in</w:t>
      </w:r>
      <w:r>
        <w:t xml:space="preserve"> the younger age groups. However, the efficiency of school closure on the reduction of Covid-19 cases is still questioned. While some research have observed that school closures contribute to limit or to reduce the growth rate of confirmed cases after impl</w:t>
      </w:r>
      <w:r>
        <w:t xml:space="preserve">ementation (Stage et al., 2021; Sugishita, 2020), other did not observe a change in the evolution of Covid-19 cases (Chang et al., 2020; Iwata et al., 2020). For instance, a controlled comparison between similar localities in Japan with schools closed and </w:t>
      </w:r>
      <w:r>
        <w:t>school open did not revealed any evidence that school closures reduced the spread of Covid-19 (Fukumoto et al., 2021). If the school closure had a real impact on the evolution of confirmed Covid-19 cases, it should be possible to observe a decrease or a le</w:t>
      </w:r>
      <w:r>
        <w:t>ast an inflection in the trend of its evolution among younger age groups.</w:t>
      </w:r>
    </w:p>
    <w:p w14:paraId="70533E89" w14:textId="77777777" w:rsidR="00EB110D" w:rsidRDefault="000744DF">
      <w:pPr>
        <w:pStyle w:val="Heading2"/>
      </w:pPr>
      <w:bookmarkStart w:id="2" w:name="causal-relationship-between-age-groups"/>
      <w:bookmarkEnd w:id="1"/>
      <w:r>
        <w:rPr>
          <w:rStyle w:val="SectionNumber"/>
        </w:rPr>
        <w:lastRenderedPageBreak/>
        <w:t>1.2</w:t>
      </w:r>
      <w:r>
        <w:tab/>
        <w:t>Causal Relationship Between Age Groups</w:t>
      </w:r>
    </w:p>
    <w:p w14:paraId="70533E8A" w14:textId="77777777" w:rsidR="00EB110D" w:rsidRDefault="000744DF">
      <w:pPr>
        <w:pStyle w:val="FirstParagraph"/>
      </w:pPr>
      <w:r>
        <w:t xml:space="preserve">A second implicit believe regarding the effect of school closure on the spread of Covid-19 is that school not only has an effect on to the </w:t>
      </w:r>
      <w:r>
        <w:t xml:space="preserve">spread of the virus in children and teenagers but also has a knock-on effect on the spread of the virus in older age groups also called Secondary Attack Rate (SAR). The contaminated children and teenagers would bring the virus back at home and, then, they </w:t>
      </w:r>
      <w:r>
        <w:t xml:space="preserve">will contaminate their parents and relatives. For example, a research investigating the contamination in the household network not only revealed an exceptional high rate of secondary contamination but also that these contamination happened when the school </w:t>
      </w:r>
      <w:r>
        <w:t>were closed (Soriano-Arandes et al., 2021).</w:t>
      </w:r>
    </w:p>
    <w:p w14:paraId="70533E8B" w14:textId="77777777" w:rsidR="00EB110D" w:rsidRDefault="000744DF">
      <w:pPr>
        <w:pStyle w:val="BodyText"/>
      </w:pPr>
      <w:r>
        <w:t>Despite being reported in several clinical and epidemiological studies (Siebach et al., 2021; Zhen-Dong et al., 2020), multiple research have shown that the SAR from children to household members was, in fact, lo</w:t>
      </w:r>
      <w:r>
        <w:t xml:space="preserve">wer than expected (Heavey et al., 2020; Hoek et al., 2020; Kim et al., 2021; Ludvigsson, 2020). However, the SAR of children and teenagers to the household member is likely to be age-dependent, with difference between infants, primary and secondary school </w:t>
      </w:r>
      <w:r>
        <w:t>children, and college students (Gras-Le Guen et al., 2021). If a secondary transmission from children and teenagers to household member has a significant influence, then a temporal causality relationship between their evolution should be observed.</w:t>
      </w:r>
    </w:p>
    <w:p w14:paraId="70533E8C" w14:textId="77777777" w:rsidR="00EB110D" w:rsidRDefault="000744DF">
      <w:pPr>
        <w:pStyle w:val="Heading1"/>
      </w:pPr>
      <w:bookmarkStart w:id="3" w:name="method"/>
      <w:bookmarkEnd w:id="0"/>
      <w:bookmarkEnd w:id="2"/>
      <w:r>
        <w:rPr>
          <w:rStyle w:val="SectionNumber"/>
        </w:rPr>
        <w:t>2</w:t>
      </w:r>
      <w:r>
        <w:tab/>
        <w:t>Method</w:t>
      </w:r>
    </w:p>
    <w:p w14:paraId="70533E8D" w14:textId="77777777" w:rsidR="00EB110D" w:rsidRDefault="000744DF">
      <w:pPr>
        <w:pStyle w:val="Heading2"/>
      </w:pPr>
      <w:bookmarkStart w:id="4" w:name="observations"/>
      <w:r>
        <w:rPr>
          <w:rStyle w:val="SectionNumber"/>
        </w:rPr>
        <w:t>2.1</w:t>
      </w:r>
      <w:r>
        <w:tab/>
        <w:t>Observations</w:t>
      </w:r>
    </w:p>
    <w:p w14:paraId="70533E8E" w14:textId="77777777" w:rsidR="00EB110D" w:rsidRDefault="000744DF">
      <w:pPr>
        <w:pStyle w:val="FirstParagraph"/>
      </w:pPr>
      <w:r>
        <w:t>The data were collected from the official daily publication of Covid-19 cases by the Irish Department of Health. They include the amount of daily cases for 10 age groups from March 04, 2020 to January 01, 2022. For each day during this pe</w:t>
      </w:r>
      <w:r>
        <w:t>riod, school closure either due to a government decision or a public holiday is determined.</w:t>
      </w:r>
    </w:p>
    <w:p w14:paraId="70533E8F" w14:textId="77777777" w:rsidR="00EB110D" w:rsidRDefault="000744DF">
      <w:pPr>
        <w:pStyle w:val="Heading2"/>
      </w:pPr>
      <w:bookmarkStart w:id="5" w:name="data-analysis"/>
      <w:bookmarkEnd w:id="4"/>
      <w:r>
        <w:rPr>
          <w:rStyle w:val="SectionNumber"/>
        </w:rPr>
        <w:t>2.2</w:t>
      </w:r>
      <w:r>
        <w:tab/>
        <w:t>Data Analysis</w:t>
      </w:r>
    </w:p>
    <w:p w14:paraId="70533E90" w14:textId="77777777" w:rsidR="00EB110D" w:rsidRDefault="000744DF">
      <w:pPr>
        <w:pStyle w:val="Heading3"/>
      </w:pPr>
      <w:bookmarkStart w:id="6" w:name="generalised-additive-model"/>
      <w:r>
        <w:rPr>
          <w:rStyle w:val="SectionNumber"/>
        </w:rPr>
        <w:t>2.2.1</w:t>
      </w:r>
      <w:r>
        <w:tab/>
        <w:t>Generalised Additive Model</w:t>
      </w:r>
    </w:p>
    <w:p w14:paraId="70533E91" w14:textId="77777777" w:rsidR="00EB110D" w:rsidRDefault="000744DF">
      <w:pPr>
        <w:pStyle w:val="FirstParagraph"/>
      </w:pPr>
      <w:r>
        <w:t>Four periods of school closure longer that 14 days have been identified. These four periods are used to fit a Gen</w:t>
      </w:r>
      <w:r>
        <w:t xml:space="preserve">eralised Additive Model (or GAM) using the R package </w:t>
      </w:r>
      <w:r>
        <w:rPr>
          <w:i/>
          <w:iCs/>
        </w:rPr>
        <w:t>mgcv</w:t>
      </w:r>
      <w:r>
        <w:t xml:space="preserve"> (Wood, 2017) in order to test the hypothesis of a significant change in the evolution of cases among age groups from 1 to 4, from 5 to 14, and from 15 to 24 (Eq 1).</w:t>
      </w:r>
    </w:p>
    <w:p w14:paraId="70533E92" w14:textId="77777777" w:rsidR="00EB110D" w:rsidRDefault="000744DF">
      <w:pPr>
        <w:pStyle w:val="BodyText"/>
      </w:pPr>
      <w:r>
        <w:t>By estimating the degree of smoot</w:t>
      </w:r>
      <w:r>
        <w:t>hness of a Bayesian spline smoothing using restricted maximum likelihood estimation (Wood, 2011), GAM identifies dynamic patterns underlying the evolution of Covid-19 cases reported while taking into account the random effect of different age groups as fol</w:t>
      </w:r>
      <w:r>
        <w:t>lows:</w:t>
      </w:r>
    </w:p>
    <w:p w14:paraId="70533E93" w14:textId="77777777" w:rsidR="00EB110D" w:rsidRDefault="000744D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s</m:t>
                    </m:r>
                  </m:sub>
                </m:sSub>
              </m:e>
            </m:mr>
          </m:m>
        </m:oMath>
      </m:oMathPara>
    </w:p>
    <w:p w14:paraId="70533E94" w14:textId="77777777" w:rsidR="00EB110D" w:rsidRDefault="000744DF">
      <w:pPr>
        <w:pStyle w:val="FirstParagraph"/>
      </w:pPr>
      <w:r>
        <w:lastRenderedPageBreak/>
        <w:t xml:space="preserve">where </w:t>
      </w:r>
      <m:oMath>
        <m:r>
          <w:rPr>
            <w:rFonts w:ascii="Cambria Math" w:hAnsi="Cambria Math"/>
          </w:rPr>
          <m:t>i</m:t>
        </m:r>
      </m:oMath>
      <w:r>
        <w:t xml:space="preserve"> is an age group among the 10 age groups investigated and </w:t>
      </w:r>
      <m:oMath>
        <m:r>
          <w:rPr>
            <w:rFonts w:ascii="Cambria Math" w:hAnsi="Cambria Math"/>
          </w:rPr>
          <m:t>s</m:t>
        </m:r>
      </m:oMath>
      <w:r>
        <w:t xml:space="preserve"> is the date corresponding to the confirmed Covid-19 cases. </w:t>
      </w:r>
      <m:oMath>
        <m:sSub>
          <m:sSubPr>
            <m:ctrlPr>
              <w:rPr>
                <w:rFonts w:ascii="Cambria Math" w:hAnsi="Cambria Math"/>
              </w:rPr>
            </m:ctrlPr>
          </m:sSubPr>
          <m:e>
            <m:r>
              <w:rPr>
                <w:rFonts w:ascii="Cambria Math" w:hAnsi="Cambria Math"/>
              </w:rPr>
              <m:t>Y</m:t>
            </m:r>
          </m:e>
          <m:sub>
            <m:r>
              <w:rPr>
                <w:rFonts w:ascii="Cambria Math" w:hAnsi="Cambria Math"/>
              </w:rPr>
              <m:t>is</m:t>
            </m:r>
          </m:sub>
        </m:sSub>
      </m:oMath>
      <w:r>
        <w:t xml:space="preserve"> represents the confirmed Covid-19 cases assuming a negative binomial distributio</w:t>
      </w:r>
      <w:r>
        <w:t xml:space="preserve">n for the fitting (Loader, 2006). The response variable </w:t>
      </w:r>
      <m:oMath>
        <m:sSub>
          <m:sSubPr>
            <m:ctrlPr>
              <w:rPr>
                <w:rFonts w:ascii="Cambria Math" w:hAnsi="Cambria Math"/>
              </w:rPr>
            </m:ctrlPr>
          </m:sSubPr>
          <m:e>
            <m:r>
              <w:rPr>
                <w:rFonts w:ascii="Cambria Math" w:hAnsi="Cambria Math"/>
              </w:rPr>
              <m:t>Y</m:t>
            </m:r>
          </m:e>
          <m:sub>
            <m:r>
              <w:rPr>
                <w:rFonts w:ascii="Cambria Math" w:hAnsi="Cambria Math"/>
              </w:rPr>
              <m:t>is</m:t>
            </m:r>
          </m:sub>
        </m:sSub>
      </m:oMath>
      <w:r>
        <w:t xml:space="preserve"> includes a specific intercept for each age group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 smooth effect over tim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oMath>
      <w:r>
        <w:t xml:space="preserve"> is applied to model (Eq 2) to predict the nonlinear evolution of Covid-19 cases. This smooth effect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oMath>
      <w:r>
        <w:t xml:space="preserve"> is built up in basic components, called the basis function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oMath>
      <w:r>
        <w:t>, such that:</w:t>
      </w:r>
    </w:p>
    <w:p w14:paraId="70533E95" w14:textId="77777777" w:rsidR="00EB110D" w:rsidRDefault="000744D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e>
            </m:mr>
          </m:m>
        </m:oMath>
      </m:oMathPara>
    </w:p>
    <w:p w14:paraId="70533E96" w14:textId="77777777" w:rsidR="00EB110D" w:rsidRDefault="000744DF">
      <w:pPr>
        <w:pStyle w:val="FirstParagraph"/>
      </w:pPr>
      <w:r>
        <w:t xml:space="preserve">where the regression parameters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t>
      </w:r>
      <w:r>
        <w:t>are estimated by penalized likelihood maximization.</w:t>
      </w:r>
    </w:p>
    <w:p w14:paraId="70533E97" w14:textId="77777777" w:rsidR="00EB110D" w:rsidRDefault="000744DF">
      <w:pPr>
        <w:pStyle w:val="BodyText"/>
      </w:pPr>
      <w:r>
        <w:t xml:space="preserve">The model also includes the random effects term </w:t>
      </w:r>
      <m:oMath>
        <m:sSub>
          <m:sSubPr>
            <m:ctrlPr>
              <w:rPr>
                <w:rFonts w:ascii="Cambria Math" w:hAnsi="Cambria Math"/>
              </w:rPr>
            </m:ctrlPr>
          </m:sSubPr>
          <m:e>
            <m:r>
              <w:rPr>
                <w:rFonts w:ascii="Cambria Math" w:hAnsi="Cambria Math"/>
              </w:rPr>
              <m:t>a</m:t>
            </m:r>
          </m:e>
          <m:sub>
            <m:r>
              <w:rPr>
                <w:rFonts w:ascii="Cambria Math" w:hAnsi="Cambria Math"/>
              </w:rPr>
              <m:t>is</m:t>
            </m:r>
          </m:sub>
        </m:sSub>
        <m:r>
          <m:rPr>
            <m:sty m:val="p"/>
          </m:rPr>
          <w:rPr>
            <w:rFonts w:ascii="Cambria Math" w:hAnsi="Cambria Math"/>
          </w:rPr>
          <m:t>=</m:t>
        </m:r>
        <m:r>
          <w:rPr>
            <w:rFonts w:ascii="Cambria Math" w:hAnsi="Cambria Math"/>
          </w:rPr>
          <m:t>Z</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where </w:t>
      </w:r>
      <m:oMath>
        <m:r>
          <w:rPr>
            <w:rFonts w:ascii="Cambria Math" w:hAnsi="Cambria Math"/>
          </w:rPr>
          <m:t>Z</m:t>
        </m:r>
      </m:oMath>
      <w:r>
        <w:t xml:space="preserve"> is a random effects matrix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s a vector of random effects described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In this, </w:t>
      </w:r>
      <m:oMath>
        <m:r>
          <w:rPr>
            <w:rFonts w:ascii="Cambria Math" w:hAnsi="Cambria Math"/>
          </w:rPr>
          <m:t>D</m:t>
        </m:r>
      </m:oMath>
      <w:r>
        <w:t xml:space="preserve"> represents a covariance mat</w:t>
      </w:r>
      <w:r>
        <w:t xml:space="preserve">rix. The error term </w:t>
      </w:r>
      <m:oMath>
        <m:sSub>
          <m:sSubPr>
            <m:ctrlPr>
              <w:rPr>
                <w:rFonts w:ascii="Cambria Math" w:hAnsi="Cambria Math"/>
              </w:rPr>
            </m:ctrlPr>
          </m:sSubPr>
          <m:e>
            <m:r>
              <w:rPr>
                <w:rFonts w:ascii="Cambria Math" w:hAnsi="Cambria Math"/>
              </w:rPr>
              <m:t>ϵ</m:t>
            </m:r>
          </m:e>
          <m:sub>
            <m:r>
              <w:rPr>
                <w:rFonts w:ascii="Cambria Math" w:hAnsi="Cambria Math"/>
              </w:rPr>
              <m:t>is</m:t>
            </m:r>
          </m:sub>
        </m:sSub>
      </m:oMath>
      <w:r>
        <w:t xml:space="preserve"> is assumed to be normally and independently distributed </w:t>
      </w:r>
      <m:oMath>
        <m:sSub>
          <m:sSubPr>
            <m:ctrlPr>
              <w:rPr>
                <w:rFonts w:ascii="Cambria Math" w:hAnsi="Cambria Math"/>
              </w:rPr>
            </m:ctrlPr>
          </m:sSubPr>
          <m:e>
            <m:r>
              <w:rPr>
                <w:rFonts w:ascii="Cambria Math" w:hAnsi="Cambria Math"/>
              </w:rPr>
              <m:t>ϵ</m:t>
            </m:r>
          </m:e>
          <m:sub>
            <m:r>
              <w:rPr>
                <w:rFonts w:ascii="Cambria Math" w:hAnsi="Cambria Math"/>
              </w:rPr>
              <m:t>is</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r>
        <w:t>.</w:t>
      </w:r>
    </w:p>
    <w:p w14:paraId="70533E98" w14:textId="77777777" w:rsidR="00EB110D" w:rsidRDefault="000744DF">
      <w:pPr>
        <w:pStyle w:val="Heading3"/>
      </w:pPr>
      <w:bookmarkStart w:id="7" w:name="transfer-entropy"/>
      <w:bookmarkEnd w:id="6"/>
      <w:r>
        <w:rPr>
          <w:rStyle w:val="SectionNumber"/>
        </w:rPr>
        <w:t>2.2.2</w:t>
      </w:r>
      <w:r>
        <w:tab/>
        <w:t>Transfer Entropy</w:t>
      </w:r>
    </w:p>
    <w:p w14:paraId="70533E99" w14:textId="77777777" w:rsidR="00EB110D" w:rsidRDefault="000744DF">
      <w:pPr>
        <w:pStyle w:val="FirstParagraph"/>
      </w:pPr>
      <w:r>
        <w:t xml:space="preserve">Transfer Entropy (TE) can be used to infer the temporal relationship between two time series </w:t>
      </w:r>
      <m:oMath>
        <m:r>
          <w:rPr>
            <w:rFonts w:ascii="Cambria Math" w:hAnsi="Cambria Math"/>
          </w:rPr>
          <m:t>I</m:t>
        </m:r>
      </m:oMath>
      <w:r>
        <w:t xml:space="preserve"> and </w:t>
      </w:r>
      <m:oMath>
        <m:r>
          <w:rPr>
            <w:rFonts w:ascii="Cambria Math" w:hAnsi="Cambria Math"/>
          </w:rPr>
          <m:t>J</m:t>
        </m:r>
      </m:oMath>
      <w:r>
        <w:t>. This measure indicates wheth</w:t>
      </w:r>
      <w:r>
        <w:t xml:space="preserve">er </w:t>
      </w:r>
      <m:oMath>
        <m:r>
          <w:rPr>
            <w:rFonts w:ascii="Cambria Math" w:hAnsi="Cambria Math"/>
          </w:rPr>
          <m:t>J</m:t>
        </m:r>
      </m:oMath>
      <w:r>
        <w:t xml:space="preserve"> can be used to to reduce the uncertainty on the future of </w:t>
      </w:r>
      <m:oMath>
        <m:r>
          <w:rPr>
            <w:rFonts w:ascii="Cambria Math" w:hAnsi="Cambria Math"/>
          </w:rPr>
          <m:t>I</m:t>
        </m:r>
      </m:oMath>
      <w:r>
        <w:t xml:space="preserve"> and, consequently, that </w:t>
      </w:r>
      <m:oMath>
        <m:r>
          <w:rPr>
            <w:rFonts w:ascii="Cambria Math" w:hAnsi="Cambria Math"/>
          </w:rPr>
          <m:t>J</m:t>
        </m:r>
      </m:oMath>
      <w:r>
        <w:t xml:space="preserve"> causes </w:t>
      </w:r>
      <m:oMath>
        <m:r>
          <w:rPr>
            <w:rFonts w:ascii="Cambria Math" w:hAnsi="Cambria Math"/>
          </w:rPr>
          <m:t>I</m:t>
        </m:r>
      </m:oMath>
      <w:r>
        <w:t xml:space="preserve"> (Schreiber, 2000). As such, Granger causality is a special case of TE applied to times series that are jointly Gaussian distributed (Barnett et al., 200</w:t>
      </w:r>
      <w:r>
        <w:t>9). Therefore, TE is a more robust analysis of times series especially when applied to the impact of age cohort in pandemic transmission (Kissler et al., 2020).</w:t>
      </w:r>
    </w:p>
    <w:p w14:paraId="70533E9A" w14:textId="77777777" w:rsidR="00EB110D" w:rsidRDefault="000744DF">
      <w:pPr>
        <w:pStyle w:val="BodyText"/>
      </w:pPr>
      <w:r>
        <w:t>The influence of the evolution in Covid-19 cases across all age groups is evaluated using Shann</w:t>
      </w:r>
      <w:r>
        <w:t>on’s transfer entropy is given by:</w:t>
      </w:r>
    </w:p>
    <w:p w14:paraId="70533E9B" w14:textId="77777777" w:rsidR="00EB110D" w:rsidRDefault="000744D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X</m:t>
                    </m:r>
                    <m:r>
                      <m:rPr>
                        <m:sty m:val="p"/>
                      </m:rPr>
                      <w:rPr>
                        <w:rFonts w:ascii="Cambria Math" w:hAnsi="Cambria Math"/>
                      </w:rPr>
                      <m:t>→</m:t>
                    </m:r>
                    <m:r>
                      <w:rPr>
                        <w:rFonts w:ascii="Cambria Math" w:hAnsi="Cambria Math"/>
                      </w:rPr>
                      <m:t>Y</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y</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m:rPr>
                            <m:sty m:val="p"/>
                          </m:rPr>
                          <w:rPr>
                            <w:rFonts w:ascii="Cambria Math" w:hAnsi="Cambria Math"/>
                          </w:rPr>
                          <m:t>(</m:t>
                        </m:r>
                        <m:r>
                          <w:rPr>
                            <w:rFonts w:ascii="Cambria Math" w:hAnsi="Cambria Math"/>
                          </w:rPr>
                          <m:t>l</m:t>
                        </m:r>
                        <m:r>
                          <m:rPr>
                            <m:sty m:val="p"/>
                          </m:rPr>
                          <w:rPr>
                            <w:rFonts w:ascii="Cambria Math" w:hAnsi="Cambria Math"/>
                          </w:rPr>
                          <m:t>)</m:t>
                        </m:r>
                      </m:sup>
                    </m:sSubSup>
                  </m:e>
                </m:d>
                <m:r>
                  <m:rPr>
                    <m:sty m:val="p"/>
                  </m:rPr>
                  <w:rPr>
                    <w:rFonts w:ascii="Cambria Math" w:hAnsi="Cambria Math"/>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m:rPr>
                                    <m:sty m:val="p"/>
                                  </m:rPr>
                                  <w:rPr>
                                    <w:rFonts w:ascii="Cambria Math" w:hAnsi="Cambria Math"/>
                                  </w:rPr>
                                  <m:t>(</m:t>
                                </m:r>
                                <m:r>
                                  <w:rPr>
                                    <w:rFonts w:ascii="Cambria Math" w:hAnsi="Cambria Math"/>
                                  </w:rPr>
                                  <m:t>k</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m:rPr>
                                    <m:sty m:val="p"/>
                                  </m:rPr>
                                  <w:rPr>
                                    <w:rFonts w:ascii="Cambria Math" w:hAnsi="Cambria Math"/>
                                  </w:rPr>
                                  <m:t>(</m:t>
                                </m:r>
                                <m:r>
                                  <w:rPr>
                                    <w:rFonts w:ascii="Cambria Math" w:hAnsi="Cambria Math"/>
                                  </w:rPr>
                                  <m:t>l</m:t>
                                </m:r>
                                <m:r>
                                  <m:rPr>
                                    <m:sty m:val="p"/>
                                  </m:rPr>
                                  <w:rPr>
                                    <w:rFonts w:ascii="Cambria Math" w:hAnsi="Cambria Math"/>
                                  </w:rPr>
                                  <m:t>)</m:t>
                                </m:r>
                              </m:sup>
                            </m:sSubSup>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m:rPr>
                                    <m:sty m:val="p"/>
                                  </m:rPr>
                                  <w:rPr>
                                    <w:rFonts w:ascii="Cambria Math" w:hAnsi="Cambria Math"/>
                                  </w:rPr>
                                  <m:t>(</m:t>
                                </m:r>
                                <m:r>
                                  <w:rPr>
                                    <w:rFonts w:ascii="Cambria Math" w:hAnsi="Cambria Math"/>
                                  </w:rPr>
                                  <m:t>k</m:t>
                                </m:r>
                                <m:r>
                                  <m:rPr>
                                    <m:sty m:val="p"/>
                                  </m:rPr>
                                  <w:rPr>
                                    <w:rFonts w:ascii="Cambria Math" w:hAnsi="Cambria Math"/>
                                  </w:rPr>
                                  <m:t>)</m:t>
                                </m:r>
                              </m:sup>
                            </m:sSubSup>
                          </m:e>
                        </m:d>
                      </m:den>
                    </m:f>
                  </m:e>
                </m:d>
                <m:r>
                  <m:rPr>
                    <m:sty m:val="p"/>
                  </m:rPr>
                  <w:rPr>
                    <w:rFonts w:ascii="Cambria Math" w:hAnsi="Cambria Math"/>
                  </w:rPr>
                  <m:t>,</m:t>
                </m:r>
              </m:e>
            </m:mr>
          </m:m>
        </m:oMath>
      </m:oMathPara>
    </w:p>
    <w:p w14:paraId="70533E9C" w14:textId="77777777" w:rsidR="00EB110D" w:rsidRDefault="000744DF">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X</m:t>
            </m:r>
            <m:r>
              <m:rPr>
                <m:sty m:val="p"/>
              </m:rPr>
              <w:rPr>
                <w:rFonts w:ascii="Cambria Math" w:hAnsi="Cambria Math"/>
              </w:rPr>
              <m:t>→</m:t>
            </m:r>
            <m:r>
              <w:rPr>
                <w:rFonts w:ascii="Cambria Math" w:hAnsi="Cambria Math"/>
              </w:rPr>
              <m:t>Y</m:t>
            </m:r>
          </m:sub>
        </m:sSub>
      </m:oMath>
      <w:r>
        <w:t xml:space="preserve"> </w:t>
      </w:r>
      <w:r>
        <w:t xml:space="preserve">consequently measures the influence of the change dynamic from an age group </w:t>
      </w:r>
      <m:oMath>
        <m:r>
          <w:rPr>
            <w:rFonts w:ascii="Cambria Math" w:hAnsi="Cambria Math"/>
          </w:rPr>
          <m:t>X</m:t>
        </m:r>
      </m:oMath>
      <w:r>
        <w:t xml:space="preserve"> to another age group </w:t>
      </w:r>
      <m:oMath>
        <m:r>
          <w:rPr>
            <w:rFonts w:ascii="Cambria Math" w:hAnsi="Cambria Math"/>
          </w:rPr>
          <m:t>Y</m:t>
        </m:r>
      </m:oMath>
      <w:r>
        <w:t xml:space="preserve"> (Eq 3).</w:t>
      </w:r>
    </w:p>
    <w:p w14:paraId="70533E9D" w14:textId="77777777" w:rsidR="00EB110D" w:rsidRDefault="000744DF">
      <w:pPr>
        <w:pStyle w:val="BodyText"/>
      </w:pPr>
      <w:r>
        <w:t>In order to observe how increase in daily numbers reported from a specific age group affects the other age groups, the day-by-day difference in Covid-19 confirmed cases (i.e., differences with a lag 1) is calculated. The use of day-by-day difference in Cov</w:t>
      </w:r>
      <w:r>
        <w:t>id-19 confirmed cases satisfies the requirement of stationary for the calculation of Shannon’s Transfer Entropy (Shannon, 1948). The Transfer Entropy analysis of younger age groups daily changes in Covid-19 cases on older age groups is done using the R pac</w:t>
      </w:r>
      <w:r>
        <w:t xml:space="preserve">kage </w:t>
      </w:r>
      <w:r>
        <w:rPr>
          <w:i/>
          <w:iCs/>
        </w:rPr>
        <w:t>RTransferEntropy</w:t>
      </w:r>
      <w:r>
        <w:t xml:space="preserve"> (Behrendt et al., 2019).</w:t>
      </w:r>
    </w:p>
    <w:p w14:paraId="70533E9E" w14:textId="77777777" w:rsidR="00EB110D" w:rsidRDefault="000744DF">
      <w:pPr>
        <w:pStyle w:val="Heading1"/>
      </w:pPr>
      <w:bookmarkStart w:id="8" w:name="results"/>
      <w:bookmarkEnd w:id="3"/>
      <w:bookmarkEnd w:id="5"/>
      <w:bookmarkEnd w:id="7"/>
      <w:r>
        <w:rPr>
          <w:rStyle w:val="SectionNumber"/>
        </w:rPr>
        <w:lastRenderedPageBreak/>
        <w:t>3</w:t>
      </w:r>
      <w:r>
        <w:tab/>
        <w:t>Results</w:t>
      </w:r>
    </w:p>
    <w:p w14:paraId="70533E9F" w14:textId="77777777" w:rsidR="00EB110D" w:rsidRDefault="000744DF">
      <w:pPr>
        <w:pStyle w:val="FirstParagraph"/>
      </w:pPr>
      <w:r>
        <w:t>Overall, the trend of confirmed Covid-19 cases in Ireland is similar to those of other European countries (Figure 3.1). Indeed it is possible to observe a significant increase corresponding to each o</w:t>
      </w:r>
      <w:r>
        <w:t>f the 4 waves of transmission (March-April 2020, December 2020-January 2021, September-October 2021 and November-December 2021).</w:t>
      </w:r>
    </w:p>
    <w:p w14:paraId="70533EA0" w14:textId="77777777" w:rsidR="00EB110D" w:rsidRDefault="000744DF">
      <w:pPr>
        <w:pStyle w:val="CaptionedFigure"/>
      </w:pPr>
      <w:r>
        <w:rPr>
          <w:noProof/>
        </w:rPr>
        <w:drawing>
          <wp:inline distT="0" distB="0" distL="0" distR="0" wp14:anchorId="70533ECA" wp14:editId="70533ECB">
            <wp:extent cx="4114800" cy="2743200"/>
            <wp:effectExtent l="0" t="0" r="0" b="0"/>
            <wp:docPr id="1" name="Picture" descr="Figure 3.1: Evolution of confirmed Covid-19 cases in Ireland alongside with school closures."/>
            <wp:cNvGraphicFramePr/>
            <a:graphic xmlns:a="http://schemas.openxmlformats.org/drawingml/2006/main">
              <a:graphicData uri="http://schemas.openxmlformats.org/drawingml/2006/picture">
                <pic:pic xmlns:pic="http://schemas.openxmlformats.org/drawingml/2006/picture">
                  <pic:nvPicPr>
                    <pic:cNvPr id="0" name="Picture" descr="/Users/damiendcu/OneDrive/Projects/covid_ts_causality/output/manuscript_files/figure-docx/overall-1.png"/>
                    <pic:cNvPicPr>
                      <a:picLocks noChangeAspect="1" noChangeArrowheads="1"/>
                    </pic:cNvPicPr>
                  </pic:nvPicPr>
                  <pic:blipFill>
                    <a:blip r:embed="rId8"/>
                    <a:stretch>
                      <a:fillRect/>
                    </a:stretch>
                  </pic:blipFill>
                  <pic:spPr bwMode="auto">
                    <a:xfrm>
                      <a:off x="0" y="0"/>
                      <a:ext cx="4114800" cy="2743200"/>
                    </a:xfrm>
                    <a:prstGeom prst="rect">
                      <a:avLst/>
                    </a:prstGeom>
                    <a:noFill/>
                    <a:ln w="9525">
                      <a:noFill/>
                      <a:headEnd/>
                      <a:tailEnd/>
                    </a:ln>
                  </pic:spPr>
                </pic:pic>
              </a:graphicData>
            </a:graphic>
          </wp:inline>
        </w:drawing>
      </w:r>
    </w:p>
    <w:p w14:paraId="70533EA1" w14:textId="77777777" w:rsidR="00EB110D" w:rsidRDefault="000744DF">
      <w:pPr>
        <w:pStyle w:val="ImageCaption"/>
      </w:pPr>
      <w:r>
        <w:t>Figure 3.1: Evolution of confirmed Covid-19 cases in Ireland alongside with school closures.</w:t>
      </w:r>
    </w:p>
    <w:p w14:paraId="70533EA2" w14:textId="77777777" w:rsidR="00EB110D" w:rsidRDefault="000744DF">
      <w:pPr>
        <w:pStyle w:val="BodyText"/>
      </w:pPr>
      <w:r>
        <w:t xml:space="preserve">The evolution of Covid-19 cases </w:t>
      </w:r>
      <w:r>
        <w:t xml:space="preserve">reveals some similarities across all age groups. However, the influence of each waves on the each groups has also some particularities (Figure 3.2). For example, the first wave was more important among the oldest age groups whereas the third wave was more </w:t>
      </w:r>
      <w:r>
        <w:t>important among the youngest age groups.</w:t>
      </w:r>
    </w:p>
    <w:p w14:paraId="70533EA3" w14:textId="77777777" w:rsidR="00EB110D" w:rsidRDefault="000744DF">
      <w:pPr>
        <w:pStyle w:val="CaptionedFigure"/>
      </w:pPr>
      <w:r>
        <w:rPr>
          <w:noProof/>
        </w:rPr>
        <w:lastRenderedPageBreak/>
        <w:drawing>
          <wp:inline distT="0" distB="0" distL="0" distR="0" wp14:anchorId="70533ECC" wp14:editId="70533ECD">
            <wp:extent cx="4114800" cy="6400799"/>
            <wp:effectExtent l="0" t="0" r="0" b="0"/>
            <wp:docPr id="2" name="Picture" descr="Figure 3.2: Evolution of confirmed Covid-19 cases by age groups in Ireland: raw data (bars) and 7 day rolling average (lines)."/>
            <wp:cNvGraphicFramePr/>
            <a:graphic xmlns:a="http://schemas.openxmlformats.org/drawingml/2006/main">
              <a:graphicData uri="http://schemas.openxmlformats.org/drawingml/2006/picture">
                <pic:pic xmlns:pic="http://schemas.openxmlformats.org/drawingml/2006/picture">
                  <pic:nvPicPr>
                    <pic:cNvPr id="0" name="Picture" descr="/Users/damiendcu/OneDrive/Projects/covid_ts_causality/output/manuscript_files/figure-docx/descriptive-1.png"/>
                    <pic:cNvPicPr>
                      <a:picLocks noChangeAspect="1" noChangeArrowheads="1"/>
                    </pic:cNvPicPr>
                  </pic:nvPicPr>
                  <pic:blipFill>
                    <a:blip r:embed="rId9"/>
                    <a:stretch>
                      <a:fillRect/>
                    </a:stretch>
                  </pic:blipFill>
                  <pic:spPr bwMode="auto">
                    <a:xfrm>
                      <a:off x="0" y="0"/>
                      <a:ext cx="4114800" cy="6400799"/>
                    </a:xfrm>
                    <a:prstGeom prst="rect">
                      <a:avLst/>
                    </a:prstGeom>
                    <a:noFill/>
                    <a:ln w="9525">
                      <a:noFill/>
                      <a:headEnd/>
                      <a:tailEnd/>
                    </a:ln>
                  </pic:spPr>
                </pic:pic>
              </a:graphicData>
            </a:graphic>
          </wp:inline>
        </w:drawing>
      </w:r>
    </w:p>
    <w:p w14:paraId="70533EA4" w14:textId="77777777" w:rsidR="00EB110D" w:rsidRDefault="000744DF">
      <w:pPr>
        <w:pStyle w:val="ImageCaption"/>
      </w:pPr>
      <w:r>
        <w:t>Figure 3.2: Evolution of confirmed Covid-19 cases by age groups in Ireland: raw data (bars) and 7 day rolling average (lines).</w:t>
      </w:r>
    </w:p>
    <w:p w14:paraId="70533EA5" w14:textId="77777777" w:rsidR="00EB110D" w:rsidRDefault="000744DF">
      <w:pPr>
        <w:pStyle w:val="BodyText"/>
      </w:pPr>
      <w:r>
        <w:t xml:space="preserve">In order to evaluate the shape of the trend in the numbers of Covid-19 cases reported </w:t>
      </w:r>
      <w:r>
        <w:t>after the three school closure longer than 14 consecutive days, a GAM was fitted taking into account numbers for 1 to 4, 5 to 14, and 15 to 24 year old. The obtained results satisfy the requirements to fit this model which explains 99.6% of the deviance in</w:t>
      </w:r>
      <w:r>
        <w:t xml:space="preserve"> Covid-19 cases. These results show no significant change in the evolution of cases for 1 to 4 year old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143</m:t>
        </m:r>
      </m:oMath>
      <w:r>
        <w:t>) as well as for 5 to 14 year old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1</m:t>
        </m:r>
      </m:oMath>
      <w:r>
        <w:t xml:space="preserve">, </w:t>
      </w:r>
      <m:oMath>
        <m:r>
          <w:rPr>
            <w:rFonts w:ascii="Cambria Math" w:hAnsi="Cambria Math"/>
          </w:rPr>
          <m:t>p</m:t>
        </m:r>
        <m:r>
          <m:rPr>
            <m:sty m:val="p"/>
          </m:rPr>
          <w:rPr>
            <w:rFonts w:ascii="Cambria Math" w:hAnsi="Cambria Math"/>
          </w:rPr>
          <m:t>=</m:t>
        </m:r>
        <m:r>
          <w:rPr>
            <w:rFonts w:ascii="Cambria Math" w:hAnsi="Cambria Math"/>
          </w:rPr>
          <m:t>0.204</m:t>
        </m:r>
      </m:oMath>
      <w:r>
        <w:t xml:space="preserve">). </w:t>
      </w:r>
      <w:r>
        <w:lastRenderedPageBreak/>
        <w:t>However, the smooth term of the GAM is significant for 15 to 24 year ol</w:t>
      </w:r>
      <w:r>
        <w:t>d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5.02</m:t>
        </m:r>
        <m:r>
          <m:rPr>
            <m:sty m:val="p"/>
          </m:rPr>
          <w:rPr>
            <w:rFonts w:ascii="Cambria Math" w:hAnsi="Cambria Math"/>
          </w:rPr>
          <m:t>)=</m:t>
        </m:r>
        <m:r>
          <w:rPr>
            <w:rFonts w:ascii="Cambria Math" w:hAnsi="Cambria Math"/>
          </w:rPr>
          <m:t>201.27</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which indicates that the evolution of cases is not linear and, therefore, the school closure had a significant impact on the evolution of cases (Figure 3.3).</w:t>
      </w:r>
    </w:p>
    <w:p w14:paraId="70533EA6" w14:textId="77777777" w:rsidR="00EB110D" w:rsidRDefault="000744DF">
      <w:pPr>
        <w:pStyle w:val="CaptionedFigure"/>
      </w:pPr>
      <w:r>
        <w:rPr>
          <w:noProof/>
        </w:rPr>
        <w:drawing>
          <wp:inline distT="0" distB="0" distL="0" distR="0" wp14:anchorId="70533ECE" wp14:editId="70533ECF">
            <wp:extent cx="4114800" cy="2743200"/>
            <wp:effectExtent l="0" t="0" r="0" b="0"/>
            <wp:docPr id="3" name="Picture" descr="Figure 3.3: Standardized effect of the smooth term in Generalized Additive Model by age group."/>
            <wp:cNvGraphicFramePr/>
            <a:graphic xmlns:a="http://schemas.openxmlformats.org/drawingml/2006/main">
              <a:graphicData uri="http://schemas.openxmlformats.org/drawingml/2006/picture">
                <pic:pic xmlns:pic="http://schemas.openxmlformats.org/drawingml/2006/picture">
                  <pic:nvPicPr>
                    <pic:cNvPr id="0" name="Picture" descr="/Users/damiendcu/OneDrive/Projects/covid_ts_causality/output/manuscript_files/figure-docx/gam-1.png"/>
                    <pic:cNvPicPr>
                      <a:picLocks noChangeAspect="1" noChangeArrowheads="1"/>
                    </pic:cNvPicPr>
                  </pic:nvPicPr>
                  <pic:blipFill>
                    <a:blip r:embed="rId10"/>
                    <a:stretch>
                      <a:fillRect/>
                    </a:stretch>
                  </pic:blipFill>
                  <pic:spPr bwMode="auto">
                    <a:xfrm>
                      <a:off x="0" y="0"/>
                      <a:ext cx="4114800" cy="2743200"/>
                    </a:xfrm>
                    <a:prstGeom prst="rect">
                      <a:avLst/>
                    </a:prstGeom>
                    <a:noFill/>
                    <a:ln w="9525">
                      <a:noFill/>
                      <a:headEnd/>
                      <a:tailEnd/>
                    </a:ln>
                  </pic:spPr>
                </pic:pic>
              </a:graphicData>
            </a:graphic>
          </wp:inline>
        </w:drawing>
      </w:r>
    </w:p>
    <w:p w14:paraId="70533EA7" w14:textId="77777777" w:rsidR="00EB110D" w:rsidRDefault="000744DF">
      <w:pPr>
        <w:pStyle w:val="ImageCaption"/>
      </w:pPr>
      <w:r>
        <w:t>Figure 3.3: Standardized effect of the smooth term in Generalize</w:t>
      </w:r>
      <w:r>
        <w:t>d Additive Model by age group.</w:t>
      </w:r>
    </w:p>
    <w:p w14:paraId="70533EA8" w14:textId="77777777" w:rsidR="00EB110D" w:rsidRDefault="000744DF">
      <w:pPr>
        <w:pStyle w:val="BodyText"/>
      </w:pPr>
      <w:r>
        <w:t>Before the Transfer Entropy analysis, an Augmented Dickey-Fuller has been applied on each age group in order to insure that the daily changes in Covid-19 cases are stationary.</w:t>
      </w:r>
    </w:p>
    <w:p w14:paraId="70533EA9" w14:textId="77777777" w:rsidR="00EB110D" w:rsidRDefault="000744DF">
      <w:pPr>
        <w:pStyle w:val="CaptionedFigure"/>
      </w:pPr>
      <w:r>
        <w:rPr>
          <w:noProof/>
        </w:rPr>
        <w:lastRenderedPageBreak/>
        <w:drawing>
          <wp:inline distT="0" distB="0" distL="0" distR="0" wp14:anchorId="70533ED0" wp14:editId="70533ED1">
            <wp:extent cx="4114800" cy="4114800"/>
            <wp:effectExtent l="0" t="0" r="0" b="0"/>
            <wp:docPr id="4" name="Picture" descr="Figure 3.4: Matrix of Transfer Entropy coefficient and their corresponding p-value according every age group combination. Age groups on the x-axis are influencing the age groups on the y-axis (X \rightarrow Y). * p &lt; .05, ** p &lt; .01, *** p &lt; .001."/>
            <wp:cNvGraphicFramePr/>
            <a:graphic xmlns:a="http://schemas.openxmlformats.org/drawingml/2006/main">
              <a:graphicData uri="http://schemas.openxmlformats.org/drawingml/2006/picture">
                <pic:pic xmlns:pic="http://schemas.openxmlformats.org/drawingml/2006/picture">
                  <pic:nvPicPr>
                    <pic:cNvPr id="0" name="Picture" descr="/Users/damiendcu/OneDrive/Projects/covid_ts_causality/output/manuscript_files/figure-docx/te-1.png"/>
                    <pic:cNvPicPr>
                      <a:picLocks noChangeAspect="1" noChangeArrowheads="1"/>
                    </pic:cNvPicPr>
                  </pic:nvPicPr>
                  <pic:blipFill>
                    <a:blip r:embed="rId11"/>
                    <a:stretch>
                      <a:fillRect/>
                    </a:stretch>
                  </pic:blipFill>
                  <pic:spPr bwMode="auto">
                    <a:xfrm>
                      <a:off x="0" y="0"/>
                      <a:ext cx="4114800" cy="4114800"/>
                    </a:xfrm>
                    <a:prstGeom prst="rect">
                      <a:avLst/>
                    </a:prstGeom>
                    <a:noFill/>
                    <a:ln w="9525">
                      <a:noFill/>
                      <a:headEnd/>
                      <a:tailEnd/>
                    </a:ln>
                  </pic:spPr>
                </pic:pic>
              </a:graphicData>
            </a:graphic>
          </wp:inline>
        </w:drawing>
      </w:r>
    </w:p>
    <w:p w14:paraId="70533EAA" w14:textId="77777777" w:rsidR="00EB110D" w:rsidRDefault="000744DF">
      <w:pPr>
        <w:pStyle w:val="ImageCaption"/>
      </w:pPr>
      <w:r>
        <w:t>Figure 3.4: Matrix of Transfer Entropy coeffici</w:t>
      </w:r>
      <w:r>
        <w:t>ent and their corresponding p-value according every age group combination. Age groups on the x-axis are influencing the age groups on the y-axis (</w:t>
      </w:r>
      <m:oMath>
        <m:r>
          <w:rPr>
            <w:rFonts w:ascii="Cambria Math" w:hAnsi="Cambria Math"/>
          </w:rPr>
          <m:t>X</m:t>
        </m:r>
        <m:r>
          <w:rPr>
            <w:rFonts w:ascii="Cambria Math" w:hAnsi="Cambria Math"/>
          </w:rPr>
          <m:t>→</m:t>
        </m:r>
        <m:r>
          <w:rPr>
            <w:rFonts w:ascii="Cambria Math" w:hAnsi="Cambria Math"/>
          </w:rPr>
          <m:t>Y</m:t>
        </m:r>
      </m:oMath>
      <w:r>
        <w:t xml:space="preserve">). * </w:t>
      </w:r>
      <m:oMath>
        <m:r>
          <w:rPr>
            <w:rFonts w:ascii="Cambria Math" w:hAnsi="Cambria Math"/>
          </w:rPr>
          <m:t>p</m:t>
        </m:r>
        <m:r>
          <w:rPr>
            <w:rFonts w:ascii="Cambria Math" w:hAnsi="Cambria Math"/>
          </w:rPr>
          <m:t>&lt;</m:t>
        </m:r>
        <m:r>
          <w:rPr>
            <w:rFonts w:ascii="Cambria Math" w:hAnsi="Cambria Math"/>
          </w:rPr>
          <m:t>.05</m:t>
        </m:r>
      </m:oMath>
      <w:r>
        <w:t xml:space="preserve">, ** </w:t>
      </w:r>
      <m:oMath>
        <m:r>
          <w:rPr>
            <w:rFonts w:ascii="Cambria Math" w:hAnsi="Cambria Math"/>
          </w:rPr>
          <m:t>p</m:t>
        </m:r>
        <m:r>
          <w:rPr>
            <w:rFonts w:ascii="Cambria Math" w:hAnsi="Cambria Math"/>
          </w:rPr>
          <m:t>&lt;</m:t>
        </m:r>
        <m:r>
          <w:rPr>
            <w:rFonts w:ascii="Cambria Math" w:hAnsi="Cambria Math"/>
          </w:rPr>
          <m:t>.01</m:t>
        </m:r>
      </m:oMath>
      <w:r>
        <w:t xml:space="preserve">, *** </w:t>
      </w:r>
      <m:oMath>
        <m:r>
          <w:rPr>
            <w:rFonts w:ascii="Cambria Math" w:hAnsi="Cambria Math"/>
          </w:rPr>
          <m:t>p</m:t>
        </m:r>
        <m:r>
          <w:rPr>
            <w:rFonts w:ascii="Cambria Math" w:hAnsi="Cambria Math"/>
          </w:rPr>
          <m:t>&lt;</m:t>
        </m:r>
        <m:r>
          <w:rPr>
            <w:rFonts w:ascii="Cambria Math" w:hAnsi="Cambria Math"/>
          </w:rPr>
          <m:t>.001</m:t>
        </m:r>
      </m:oMath>
      <w:r>
        <w:t>.</w:t>
      </w:r>
    </w:p>
    <w:p w14:paraId="70533EAB" w14:textId="77777777" w:rsidR="00EB110D" w:rsidRDefault="000744DF">
      <w:pPr>
        <w:pStyle w:val="BodyText"/>
      </w:pPr>
      <w:r>
        <w:t xml:space="preserve">The results of the Transfer Entropy calculations between age groups are reported Figure 3.4. The first observation is the absence of symmetry between influencing age groups (i.e., </w:t>
      </w:r>
      <m:oMath>
        <m:r>
          <w:rPr>
            <w:rFonts w:ascii="Cambria Math" w:hAnsi="Cambria Math"/>
          </w:rPr>
          <m:t>X</m:t>
        </m:r>
      </m:oMath>
      <w:r>
        <w:t xml:space="preserve">) and influenced age groups (i.e., </w:t>
      </w:r>
      <m:oMath>
        <m:r>
          <w:rPr>
            <w:rFonts w:ascii="Cambria Math" w:hAnsi="Cambria Math"/>
          </w:rPr>
          <m:t>Y</m:t>
        </m:r>
      </m:oMath>
      <w:r>
        <w:t>). Indeed, the change in Covid-19 cas</w:t>
      </w:r>
      <w:r>
        <w:t>es in some age groups are influenced by other age groups but they are not reciprocally influencing these age groups. This is the case of 15 to 24 years old who appears to be contaminated by all age groups until 84 but there is no significant support that t</w:t>
      </w:r>
      <w:r>
        <w:t>hey are contaminating groups older than 34 which should include their parents and relatives.</w:t>
      </w:r>
    </w:p>
    <w:p w14:paraId="70533EAC" w14:textId="77777777" w:rsidR="00EB110D" w:rsidRDefault="000744DF">
      <w:pPr>
        <w:pStyle w:val="Heading1"/>
      </w:pPr>
      <w:bookmarkStart w:id="9" w:name="discussion-conclusion"/>
      <w:bookmarkEnd w:id="8"/>
      <w:r>
        <w:rPr>
          <w:rStyle w:val="SectionNumber"/>
        </w:rPr>
        <w:t>4</w:t>
      </w:r>
      <w:r>
        <w:tab/>
        <w:t>Discussion &amp; Conclusion</w:t>
      </w:r>
    </w:p>
    <w:p w14:paraId="70533EAD" w14:textId="77777777" w:rsidR="00EB110D" w:rsidRDefault="000744DF">
      <w:pPr>
        <w:pStyle w:val="FirstParagraph"/>
      </w:pPr>
      <w:r>
        <w:t xml:space="preserve">Knowledge about the transmission of the virus significantly improved with the amount of studies performed, especially in the case of how </w:t>
      </w:r>
      <w:r>
        <w:t>the virus behaves with children. From the early analyses showing that the virus was instantness in children (Li et al., 2020), the results has changed to more nuanced position which states that the spread of the virus in children is moderate.</w:t>
      </w:r>
    </w:p>
    <w:p w14:paraId="70533EAE" w14:textId="77777777" w:rsidR="00EB110D" w:rsidRDefault="000744DF">
      <w:pPr>
        <w:pStyle w:val="BodyText"/>
      </w:pPr>
      <w:r>
        <w:t>This indicate</w:t>
      </w:r>
      <w:r>
        <w:t xml:space="preserve"> mix results, while the school closure was ineffective in child care settings and primary school, the closure of secondary schools and colleges had an impact on Covid-19 </w:t>
      </w:r>
      <w:r>
        <w:lastRenderedPageBreak/>
        <w:t>transmission. This impact is probably responsible for the absence of reciprocity in th</w:t>
      </w:r>
      <w:r>
        <w:t>e transmission of 15 to 24 age group. By drastically reducing their social contacts in secondary schools and colleges, this cohort has more been the target of Covid-19 contaminations rather than the vector of Covid-19.</w:t>
      </w:r>
    </w:p>
    <w:p w14:paraId="70533EAF" w14:textId="77777777" w:rsidR="00EB110D" w:rsidRDefault="000744DF">
      <w:pPr>
        <w:pStyle w:val="Heading1"/>
      </w:pPr>
      <w:bookmarkStart w:id="10" w:name="references"/>
      <w:bookmarkEnd w:id="9"/>
      <w:r>
        <w:t>References</w:t>
      </w:r>
    </w:p>
    <w:p w14:paraId="70533EB0" w14:textId="77777777" w:rsidR="00EB110D" w:rsidRDefault="000744DF">
      <w:pPr>
        <w:pStyle w:val="Bibliography"/>
      </w:pPr>
      <w:bookmarkStart w:id="11" w:name="ref-barnett2009granger"/>
      <w:bookmarkStart w:id="12" w:name="refs"/>
      <w:r>
        <w:t>Barnett, L., Barrett, A.B.</w:t>
      </w:r>
      <w:r>
        <w:t>, Seth, A.K., 2009. Granger causality and transfer entropy are equivalent for gaussian variables. Phys. Rev. Lett. 103, 238701. doi:</w:t>
      </w:r>
      <w:hyperlink r:id="rId12">
        <w:r>
          <w:rPr>
            <w:rStyle w:val="Hyperlink"/>
          </w:rPr>
          <w:t>10.1103/PhysRevLett.103.238701</w:t>
        </w:r>
      </w:hyperlink>
    </w:p>
    <w:p w14:paraId="70533EB1" w14:textId="77777777" w:rsidR="00EB110D" w:rsidRDefault="000744DF">
      <w:pPr>
        <w:pStyle w:val="Bibliography"/>
      </w:pPr>
      <w:bookmarkStart w:id="13" w:name="ref-behrendt2019rtransferentropy"/>
      <w:bookmarkEnd w:id="11"/>
      <w:r>
        <w:t>Behrendt, S., Dimpfl, T., P</w:t>
      </w:r>
      <w:r>
        <w:t>eter, F.J., Zimmermann, D.J., 2019. RTransferEntropy — quantifying information flow between different time series using effective transfer entropy. SoftwareX 10, 100265. doi:</w:t>
      </w:r>
      <w:hyperlink r:id="rId13">
        <w:r>
          <w:rPr>
            <w:rStyle w:val="Hyperlink"/>
          </w:rPr>
          <w:t>10.1016/j.softx.201</w:t>
        </w:r>
        <w:r>
          <w:rPr>
            <w:rStyle w:val="Hyperlink"/>
          </w:rPr>
          <w:t>9.100265</w:t>
        </w:r>
      </w:hyperlink>
    </w:p>
    <w:p w14:paraId="70533EB2" w14:textId="77777777" w:rsidR="00EB110D" w:rsidRDefault="000744DF">
      <w:pPr>
        <w:pStyle w:val="Bibliography"/>
      </w:pPr>
      <w:bookmarkStart w:id="14" w:name="ref-chang2020modelling"/>
      <w:bookmarkEnd w:id="13"/>
      <w:r>
        <w:t>Chang, S.L., Harding, N., Zachreson, C., Cliff, O.M., Prokopenko, M., 2020. Modelling transmission and control of the COVID-19 pandemic in australia. Nature communications 11, 1–13. doi:</w:t>
      </w:r>
      <w:hyperlink r:id="rId14">
        <w:r>
          <w:rPr>
            <w:rStyle w:val="Hyperlink"/>
          </w:rPr>
          <w:t>10.1038/s41467-020-19393-6</w:t>
        </w:r>
      </w:hyperlink>
    </w:p>
    <w:p w14:paraId="70533EB3" w14:textId="77777777" w:rsidR="00EB110D" w:rsidRDefault="000744DF">
      <w:pPr>
        <w:pStyle w:val="Bibliography"/>
      </w:pPr>
      <w:bookmarkStart w:id="15" w:name="ref-falk2021covid"/>
      <w:bookmarkEnd w:id="14"/>
      <w:r>
        <w:t>Falk, A., Benda, A., Falk, P., Steffen, S., Wallace, Z., Høeg, T.B., 2021. COVID-19 cases and transmission in 17 k–12 schools—wood county, wisconsin, august 31–november 29, 2020. Morbidity and Mortality Weekly Report 70, 136–140</w:t>
      </w:r>
      <w:r>
        <w:t>. doi:</w:t>
      </w:r>
      <w:hyperlink r:id="rId15">
        <w:r>
          <w:rPr>
            <w:rStyle w:val="Hyperlink"/>
          </w:rPr>
          <w:t>10.15585/mmwr.mm7004e3</w:t>
        </w:r>
      </w:hyperlink>
    </w:p>
    <w:p w14:paraId="70533EB4" w14:textId="77777777" w:rsidR="00EB110D" w:rsidRDefault="000744DF">
      <w:pPr>
        <w:pStyle w:val="Bibliography"/>
      </w:pPr>
      <w:bookmarkStart w:id="16" w:name="ref-fukumoto2021no"/>
      <w:bookmarkEnd w:id="15"/>
      <w:r>
        <w:t>Fukumoto, K., McClean, C.T., Nakagawa, K., 2021. No causal effect of school closures in japan on the spread of COVID-19 in spring 2020. Nature medicine 27, 2111–2119. do</w:t>
      </w:r>
      <w:r>
        <w:t>i:</w:t>
      </w:r>
      <w:hyperlink r:id="rId16">
        <w:r>
          <w:rPr>
            <w:rStyle w:val="Hyperlink"/>
          </w:rPr>
          <w:t>10.1038/s41591-021-01571-8</w:t>
        </w:r>
      </w:hyperlink>
    </w:p>
    <w:p w14:paraId="70533EB5" w14:textId="77777777" w:rsidR="00EB110D" w:rsidRDefault="000744DF">
      <w:pPr>
        <w:pStyle w:val="Bibliography"/>
      </w:pPr>
      <w:bookmarkStart w:id="17" w:name="ref-grasleguen2021reopening"/>
      <w:bookmarkEnd w:id="16"/>
      <w:r>
        <w:t>Gras-Le Guen, C., Cohen, R., Rozenberg, J., Launay, E., Levy-Bruhl, D., Delacourt, C., 2021. Reopening schools in the context of increasing COVID-19 community transm</w:t>
      </w:r>
      <w:r>
        <w:t>ission: The french experience. Archives de Pédiatrie 28, 178–185. doi:</w:t>
      </w:r>
      <w:hyperlink r:id="rId17">
        <w:r>
          <w:rPr>
            <w:rStyle w:val="Hyperlink"/>
          </w:rPr>
          <w:t>10.1016/j.arcped.2021.02.001</w:t>
        </w:r>
      </w:hyperlink>
    </w:p>
    <w:p w14:paraId="70533EB6" w14:textId="77777777" w:rsidR="00EB110D" w:rsidRDefault="000744DF">
      <w:pPr>
        <w:pStyle w:val="Bibliography"/>
      </w:pPr>
      <w:bookmarkStart w:id="18" w:name="ref-heavey2020evidence"/>
      <w:bookmarkEnd w:id="17"/>
      <w:r>
        <w:t>Heavey, L., Casey, G., Kelly, C., Kelly, D., McDarby, G., 2020. No evidence of secondary tran</w:t>
      </w:r>
      <w:r>
        <w:t>smission of COVID-19 from children attending school in ireland, 2020. Eurosurveillance 25. doi:</w:t>
      </w:r>
      <w:hyperlink r:id="rId18">
        <w:r>
          <w:rPr>
            <w:rStyle w:val="Hyperlink"/>
          </w:rPr>
          <w:t>10.2807/1560-7917.ES.2020.25.21.2000903</w:t>
        </w:r>
      </w:hyperlink>
    </w:p>
    <w:p w14:paraId="70533EB7" w14:textId="77777777" w:rsidR="00EB110D" w:rsidRDefault="000744DF">
      <w:pPr>
        <w:pStyle w:val="Bibliography"/>
      </w:pPr>
      <w:bookmarkStart w:id="19" w:name="ref-vanderhoek2020role"/>
      <w:bookmarkEnd w:id="18"/>
      <w:r>
        <w:t>Hoek, W. van der, Backer, J.A., Bodewes, R., F</w:t>
      </w:r>
      <w:r>
        <w:t xml:space="preserve">riesema, I., Meijer, A., Pijnacker, R., Reukers, D.F.M., Reusken, C., Roof, I., Rots, N., Te Wierik, M.J.M., Gageldonk-Lafeber, A. van, Waegemaekers, C., Hof, S. van den, 2020. The role of children in the transmission of SARS-CoV-2. Nederlands tijdschrift </w:t>
      </w:r>
      <w:r>
        <w:t>voor geneeskunde 164.</w:t>
      </w:r>
    </w:p>
    <w:p w14:paraId="70533EB8" w14:textId="77777777" w:rsidR="00EB110D" w:rsidRDefault="000744DF">
      <w:pPr>
        <w:pStyle w:val="Bibliography"/>
      </w:pPr>
      <w:bookmarkStart w:id="20" w:name="ref-iwata2020school"/>
      <w:bookmarkEnd w:id="19"/>
      <w:r>
        <w:t>Iwata, K., Doi, A., Miyakoshi, C., 2020. Was school closure effective in mitigating coronavirus disease 2019 (COVID-19)? Time series analysis using bayesian inference. International Journal of Infectious Diseases 99, 57–61. doi:</w:t>
      </w:r>
      <w:hyperlink r:id="rId19">
        <w:r>
          <w:rPr>
            <w:rStyle w:val="Hyperlink"/>
          </w:rPr>
          <w:t>10.1016/j.ijid.2020.07.052</w:t>
        </w:r>
      </w:hyperlink>
    </w:p>
    <w:p w14:paraId="70533EB9" w14:textId="77777777" w:rsidR="00EB110D" w:rsidRDefault="000744DF">
      <w:pPr>
        <w:pStyle w:val="Bibliography"/>
      </w:pPr>
      <w:bookmarkStart w:id="21" w:name="ref-kim2021role"/>
      <w:bookmarkEnd w:id="20"/>
      <w:r>
        <w:t>Kim, J., Choe, Y.J., Lee, J., Park, Y.J., Park, O., Han, M.S., Kim, J.-H., Choi, E.H., 2021. Role of children in household transmission of COVID-19. Archives of Disease in Childhood 106, 709–711. doi:</w:t>
      </w:r>
      <w:hyperlink r:id="rId20">
        <w:r>
          <w:rPr>
            <w:rStyle w:val="Hyperlink"/>
          </w:rPr>
          <w:t>10.1136/archdischild-2020-319910</w:t>
        </w:r>
      </w:hyperlink>
    </w:p>
    <w:p w14:paraId="70533EBA" w14:textId="77777777" w:rsidR="00EB110D" w:rsidRDefault="000744DF">
      <w:pPr>
        <w:pStyle w:val="Bibliography"/>
      </w:pPr>
      <w:bookmarkStart w:id="22" w:name="ref-kissler2020symbolic"/>
      <w:bookmarkEnd w:id="21"/>
      <w:r>
        <w:lastRenderedPageBreak/>
        <w:t>Kissler, S.M., Viboud, C., Grenfell, B.T., Gog, J.R., 2020. Symbolic transfer entropy reveals the age structure of pandemic influenza transmission from high-volume influenza-like illness data. Journal of the Roy</w:t>
      </w:r>
      <w:r>
        <w:t>al Society Interface 17, 20190628. doi:</w:t>
      </w:r>
      <w:hyperlink r:id="rId21">
        <w:r>
          <w:rPr>
            <w:rStyle w:val="Hyperlink"/>
          </w:rPr>
          <w:t>10.1098/rsif.2019.0628</w:t>
        </w:r>
      </w:hyperlink>
    </w:p>
    <w:p w14:paraId="70533EBB" w14:textId="77777777" w:rsidR="00EB110D" w:rsidRDefault="000744DF">
      <w:pPr>
        <w:pStyle w:val="Bibliography"/>
      </w:pPr>
      <w:bookmarkStart w:id="23" w:name="ref-li2020role"/>
      <w:bookmarkEnd w:id="22"/>
      <w:r>
        <w:t>Li, X., Xu, W., Dozier, M., He, Y., Kirolos, A., Theodoratou, E., others, 2020. The role of children in transmission of SARS-CoV-2: A ra</w:t>
      </w:r>
      <w:r>
        <w:t>pid review. Journal of global health 10. doi:</w:t>
      </w:r>
      <w:hyperlink r:id="rId22">
        <w:r>
          <w:rPr>
            <w:rStyle w:val="Hyperlink"/>
          </w:rPr>
          <w:t>10.7189/jogh.10.011101</w:t>
        </w:r>
      </w:hyperlink>
    </w:p>
    <w:p w14:paraId="70533EBC" w14:textId="77777777" w:rsidR="00EB110D" w:rsidRDefault="000744DF">
      <w:pPr>
        <w:pStyle w:val="Bibliography"/>
      </w:pPr>
      <w:bookmarkStart w:id="24" w:name="ref-loader2006local"/>
      <w:bookmarkEnd w:id="23"/>
      <w:r>
        <w:t>Loader, C., 2006. Local regression and likelihood. Springer, Boston, MA.</w:t>
      </w:r>
    </w:p>
    <w:p w14:paraId="70533EBD" w14:textId="77777777" w:rsidR="00EB110D" w:rsidRDefault="000744DF">
      <w:pPr>
        <w:pStyle w:val="Bibliography"/>
      </w:pPr>
      <w:bookmarkStart w:id="25" w:name="ref-lopez2020transmission"/>
      <w:bookmarkEnd w:id="24"/>
      <w:r>
        <w:t>Lopez, A.S., Hill, M., Antezano, J., Vilven, D., Rutner, T., Bogdanow, L., Claflin, C., Kracalik, I.T., Fields, V.L., Dunn, A., others, 2020. Transmission dynamics of COVID-19 outbrea</w:t>
      </w:r>
      <w:r>
        <w:t>ks associated with child care facilities—salt lake city, utah, april–july 2020. Morbidity and Mortality Weekly Report 69, 1319. doi:</w:t>
      </w:r>
      <w:hyperlink r:id="rId23">
        <w:r>
          <w:rPr>
            <w:rStyle w:val="Hyperlink"/>
          </w:rPr>
          <w:t>10.15585/mmwr.mm6937e3</w:t>
        </w:r>
      </w:hyperlink>
    </w:p>
    <w:p w14:paraId="70533EBE" w14:textId="77777777" w:rsidR="00EB110D" w:rsidRDefault="000744DF">
      <w:pPr>
        <w:pStyle w:val="Bibliography"/>
      </w:pPr>
      <w:bookmarkStart w:id="26" w:name="ref-ludvigsson2020children"/>
      <w:bookmarkEnd w:id="25"/>
      <w:r>
        <w:t>Ludvigsson, J.F., 2020. Children are unlike</w:t>
      </w:r>
      <w:r>
        <w:t>ly to be the main drivers of the COVID-19 pandemic – a systematic review. Acta Paediatrica 109, 1525–1530. doi:</w:t>
      </w:r>
      <w:hyperlink r:id="rId24">
        <w:r>
          <w:rPr>
            <w:rStyle w:val="Hyperlink"/>
          </w:rPr>
          <w:t>https://doi.org/10.1111/apa.15371</w:t>
        </w:r>
      </w:hyperlink>
    </w:p>
    <w:p w14:paraId="70533EBF" w14:textId="77777777" w:rsidR="00EB110D" w:rsidRDefault="000744DF">
      <w:pPr>
        <w:pStyle w:val="Bibliography"/>
      </w:pPr>
      <w:bookmarkStart w:id="27" w:name="ref-meuris2021transmission"/>
      <w:bookmarkEnd w:id="26"/>
      <w:r>
        <w:t>Meuris, C., Kremer, C., Geerinck, A., Locquet, M., Bruyère</w:t>
      </w:r>
      <w:r>
        <w:t>, O., Defêche, J., Meex, C., Hayette, M.-P., Duchene, L., Dellot, P., Azarzar, S., Maréchal, N., Sauvage, A.-S., Frippiat, F., Giot, J.-B., Léonard, P., Fombellida, K., Moutschen, M., Durkin, K., Artesi, M., Bours, V., Faes, C., Hens, N., Darcis, G., 2021.</w:t>
      </w:r>
      <w:r>
        <w:t xml:space="preserve"> Transmission of SARS-CoV-2 after COVID-19 screening and mitigation measures for primary school children attending school in liège, belgium. JAMA Network Open 4, e2128757–e2128757. doi:</w:t>
      </w:r>
      <w:hyperlink r:id="rId25">
        <w:r>
          <w:rPr>
            <w:rStyle w:val="Hyperlink"/>
          </w:rPr>
          <w:t>1</w:t>
        </w:r>
        <w:r>
          <w:rPr>
            <w:rStyle w:val="Hyperlink"/>
          </w:rPr>
          <w:t>0.1001/jamanetworkopen.2021.28757</w:t>
        </w:r>
      </w:hyperlink>
    </w:p>
    <w:p w14:paraId="70533EC0" w14:textId="77777777" w:rsidR="00EB110D" w:rsidRDefault="000744DF">
      <w:pPr>
        <w:pStyle w:val="Bibliography"/>
      </w:pPr>
      <w:bookmarkStart w:id="28" w:name="ref-schreiber2000measuring"/>
      <w:bookmarkEnd w:id="27"/>
      <w:r>
        <w:t>Schreiber, T., 2000. Measuring information transfer. Phys. Rev. Lett. 85, 461–464. doi:</w:t>
      </w:r>
      <w:hyperlink r:id="rId26">
        <w:r>
          <w:rPr>
            <w:rStyle w:val="Hyperlink"/>
          </w:rPr>
          <w:t>10.1103/PhysRevLett.85.461</w:t>
        </w:r>
      </w:hyperlink>
    </w:p>
    <w:p w14:paraId="70533EC1" w14:textId="77777777" w:rsidR="00EB110D" w:rsidRDefault="000744DF">
      <w:pPr>
        <w:pStyle w:val="Bibliography"/>
      </w:pPr>
      <w:bookmarkStart w:id="29" w:name="ref-shannon1948mathematical"/>
      <w:bookmarkEnd w:id="28"/>
      <w:r>
        <w:t xml:space="preserve">Shannon, C.E., 1948. A mathematical theory of </w:t>
      </w:r>
      <w:r>
        <w:t>communication. The Bell system technical journal 27, 379–423.</w:t>
      </w:r>
    </w:p>
    <w:p w14:paraId="70533EC2" w14:textId="77777777" w:rsidR="00EB110D" w:rsidRDefault="000744DF">
      <w:pPr>
        <w:pStyle w:val="Bibliography"/>
      </w:pPr>
      <w:bookmarkStart w:id="30" w:name="ref-siebach2021childhood"/>
      <w:bookmarkEnd w:id="29"/>
      <w:r>
        <w:t>Siebach, M.K., Piedimonte, G., Ley, S.H., 2021. COVID-19 in childhood: Transmission, clinical presentation, complications and risk factors. Pediatric Pulmonology 56, 1342–1356. doi:</w:t>
      </w:r>
      <w:hyperlink r:id="rId27">
        <w:r>
          <w:rPr>
            <w:rStyle w:val="Hyperlink"/>
          </w:rPr>
          <w:t>https://doi.org/10.1002/ppul.25344</w:t>
        </w:r>
      </w:hyperlink>
    </w:p>
    <w:p w14:paraId="70533EC3" w14:textId="77777777" w:rsidR="00EB110D" w:rsidRDefault="000744DF">
      <w:pPr>
        <w:pStyle w:val="Bibliography"/>
      </w:pPr>
      <w:bookmarkStart w:id="31" w:name="ref-sorianoarandes2021household"/>
      <w:bookmarkEnd w:id="30"/>
      <w:r>
        <w:t>Soriano-Arandes, A., Gatell, A., Serrano, P., Biosca, M., Campillo, F., Capdevila, R., Fàbrega, A., Lobato, Z., López, N., Moreno, A.M., Poblet, M., Riera-Bosch, M.T., Rius, N., Ru</w:t>
      </w:r>
      <w:r>
        <w:t>iz, M., Sánchez, A., Valldepérez, C., Vilà, M., Pineda, V., Lazcano, U., Díaz, Y., Reyes-Urueña, J., Soler-Palacín, P., Catalonia Research Group, C.P.D. in, 2021. Household severe acute respiratory syndrome coronavirus 2 transmission and children: A networ</w:t>
      </w:r>
      <w:r>
        <w:t>k prospective study. Clinical Infectious Diseases 73, e1261–e1269. doi:</w:t>
      </w:r>
      <w:hyperlink r:id="rId28">
        <w:r>
          <w:rPr>
            <w:rStyle w:val="Hyperlink"/>
          </w:rPr>
          <w:t>10.1093/cid/ciab228</w:t>
        </w:r>
      </w:hyperlink>
    </w:p>
    <w:p w14:paraId="70533EC4" w14:textId="77777777" w:rsidR="00EB110D" w:rsidRDefault="000744DF">
      <w:pPr>
        <w:pStyle w:val="Bibliography"/>
      </w:pPr>
      <w:bookmarkStart w:id="32" w:name="ref-stage2021shut"/>
      <w:bookmarkEnd w:id="31"/>
      <w:r>
        <w:t>Stage, H.B., Shingleton, J., Ghosh, S., Scarabel, F., Pellis, L., Finnie, T., 2021. Shut and re-open: The role</w:t>
      </w:r>
      <w:r>
        <w:t xml:space="preserve"> of schools in the spread of COVID-19 in europe. Philosophical Transactions of the Royal Society B 376, 20200277. doi:</w:t>
      </w:r>
      <w:hyperlink r:id="rId29">
        <w:r>
          <w:rPr>
            <w:rStyle w:val="Hyperlink"/>
          </w:rPr>
          <w:t>10.1098/rstb.2020.0277</w:t>
        </w:r>
      </w:hyperlink>
    </w:p>
    <w:p w14:paraId="70533EC5" w14:textId="77777777" w:rsidR="00EB110D" w:rsidRDefault="000744DF">
      <w:pPr>
        <w:pStyle w:val="Bibliography"/>
      </w:pPr>
      <w:bookmarkStart w:id="33" w:name="ref-yoshiyuki2020effects"/>
      <w:bookmarkEnd w:id="32"/>
      <w:r>
        <w:lastRenderedPageBreak/>
        <w:t>Sugishita, J.A.S., Yoshiyuki AND Kurita, 2020. Effects of</w:t>
      </w:r>
      <w:r>
        <w:t xml:space="preserve"> voluntary event cancellation and school closure as countermeasures against COVID-19 outbreak in japan. PLOS ONE 15, 1–10. doi:</w:t>
      </w:r>
      <w:hyperlink r:id="rId30">
        <w:r>
          <w:rPr>
            <w:rStyle w:val="Hyperlink"/>
          </w:rPr>
          <w:t>10.1371/journal.pone.0239455</w:t>
        </w:r>
      </w:hyperlink>
    </w:p>
    <w:p w14:paraId="70533EC6" w14:textId="77777777" w:rsidR="00EB110D" w:rsidRDefault="000744DF">
      <w:pPr>
        <w:pStyle w:val="Bibliography"/>
      </w:pPr>
      <w:bookmarkStart w:id="34" w:name="ref-walger2020children"/>
      <w:bookmarkEnd w:id="33"/>
      <w:r>
        <w:t>Walger, P., Heininger, U., Knuf, M.,</w:t>
      </w:r>
      <w:r>
        <w:t xml:space="preserve"> Exner, M., Popp, W., Fischbach, T., Trapp, S., Hübner, J., Herr, C., Simon, A., others, 2020. Children and adolescents in the CoVid-19 pandemic: Schools and daycare centers are to be opened again without restrictions. The protection of teachers, educators</w:t>
      </w:r>
      <w:r>
        <w:t>, carers and parents and the general hygiene rules do not conflict with this. GMS hygiene and infection control 15. doi:</w:t>
      </w:r>
      <w:hyperlink r:id="rId31">
        <w:r>
          <w:rPr>
            <w:rStyle w:val="Hyperlink"/>
          </w:rPr>
          <w:t>10.3205/dgkh000346</w:t>
        </w:r>
      </w:hyperlink>
    </w:p>
    <w:p w14:paraId="70533EC7" w14:textId="77777777" w:rsidR="00EB110D" w:rsidRDefault="000744DF">
      <w:pPr>
        <w:pStyle w:val="Bibliography"/>
      </w:pPr>
      <w:bookmarkStart w:id="35" w:name="ref-wood2011fast"/>
      <w:bookmarkEnd w:id="34"/>
      <w:r>
        <w:t>Wood, S.N., 2011. Fast stable restricted maximum likelihood and</w:t>
      </w:r>
      <w:r>
        <w:t xml:space="preserve"> marginal likelihood estimation of semiparametric generalized linear models. Journal of the Royal Statistical Society (B) 73, 3–36.</w:t>
      </w:r>
    </w:p>
    <w:p w14:paraId="70533EC8" w14:textId="77777777" w:rsidR="00EB110D" w:rsidRDefault="000744DF">
      <w:pPr>
        <w:pStyle w:val="Bibliography"/>
      </w:pPr>
      <w:bookmarkStart w:id="36" w:name="ref-wood2017generalized"/>
      <w:bookmarkEnd w:id="35"/>
      <w:r>
        <w:t>Wood, S.N., 2017. Generalized additive models: An introduction with r. CRC press.</w:t>
      </w:r>
    </w:p>
    <w:p w14:paraId="70533EC9" w14:textId="77777777" w:rsidR="00EB110D" w:rsidRDefault="000744DF">
      <w:pPr>
        <w:pStyle w:val="Bibliography"/>
      </w:pPr>
      <w:bookmarkStart w:id="37" w:name="ref-zhendong2020clinical"/>
      <w:bookmarkEnd w:id="36"/>
      <w:r>
        <w:t xml:space="preserve">Zhen-Dong, Y., Gao-Jun, Z., Run-Ming, J., </w:t>
      </w:r>
      <w:r>
        <w:t>Zhi-Sheng, L., Zong-Qi, D., Xiong, X., Guo-Wei, S., 2020. Clinical and transmission dynamics characteristics of 406 children with coronavirus disease 2019 in china: A review. Journal of Infection 81, e11–e15. doi:</w:t>
      </w:r>
      <w:hyperlink r:id="rId32">
        <w:r>
          <w:rPr>
            <w:rStyle w:val="Hyperlink"/>
          </w:rPr>
          <w:t>10.1016/j.jinf.2020.04.030</w:t>
        </w:r>
      </w:hyperlink>
      <w:bookmarkEnd w:id="10"/>
      <w:bookmarkEnd w:id="12"/>
      <w:bookmarkEnd w:id="37"/>
    </w:p>
    <w:sectPr w:rsidR="00EB11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9C426" w14:textId="77777777" w:rsidR="000744DF" w:rsidRDefault="000744DF">
      <w:pPr>
        <w:spacing w:after="0"/>
      </w:pPr>
      <w:r>
        <w:separator/>
      </w:r>
    </w:p>
  </w:endnote>
  <w:endnote w:type="continuationSeparator" w:id="0">
    <w:p w14:paraId="18D0EC8C" w14:textId="77777777" w:rsidR="000744DF" w:rsidRDefault="000744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329B9" w14:textId="77777777" w:rsidR="000744DF" w:rsidRDefault="000744DF">
      <w:r>
        <w:separator/>
      </w:r>
    </w:p>
  </w:footnote>
  <w:footnote w:type="continuationSeparator" w:id="0">
    <w:p w14:paraId="7D139899" w14:textId="77777777" w:rsidR="000744DF" w:rsidRDefault="000744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9225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4DF"/>
    <w:rsid w:val="004E29B3"/>
    <w:rsid w:val="00590D07"/>
    <w:rsid w:val="006801BD"/>
    <w:rsid w:val="00784D58"/>
    <w:rsid w:val="008D6863"/>
    <w:rsid w:val="00B86B75"/>
    <w:rsid w:val="00BC48D5"/>
    <w:rsid w:val="00C36279"/>
    <w:rsid w:val="00E315A3"/>
    <w:rsid w:val="00EB11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33E82"/>
  <w15:docId w15:val="{29C92569-6C4A-174A-9796-95644C49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oftx.2019.100265" TargetMode="External"/><Relationship Id="rId18" Type="http://schemas.openxmlformats.org/officeDocument/2006/relationships/hyperlink" Target="https://doi.org/10.2807/1560-7917.ES.2020.25.21.2000903" TargetMode="External"/><Relationship Id="rId26" Type="http://schemas.openxmlformats.org/officeDocument/2006/relationships/hyperlink" Target="https://doi.org/10.1103/PhysRevLett.85.461" TargetMode="External"/><Relationship Id="rId3" Type="http://schemas.openxmlformats.org/officeDocument/2006/relationships/styles" Target="styles.xml"/><Relationship Id="rId21" Type="http://schemas.openxmlformats.org/officeDocument/2006/relationships/hyperlink" Target="https://doi.org/10.1098/rsif.2019.0628"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103/PhysRevLett.103.238701" TargetMode="External"/><Relationship Id="rId17" Type="http://schemas.openxmlformats.org/officeDocument/2006/relationships/hyperlink" Target="https://doi.org/10.1016/j.arcped.2021.02.001" TargetMode="External"/><Relationship Id="rId25" Type="http://schemas.openxmlformats.org/officeDocument/2006/relationships/hyperlink" Target="https://doi.org/10.1001/jamanetworkopen.2021.2875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38/s41591-021-01571-8" TargetMode="External"/><Relationship Id="rId20" Type="http://schemas.openxmlformats.org/officeDocument/2006/relationships/hyperlink" Target="https://doi.org/10.1136/archdischild-2020-319910" TargetMode="External"/><Relationship Id="rId29" Type="http://schemas.openxmlformats.org/officeDocument/2006/relationships/hyperlink" Target="https://doi.org/10.1098/rstb.2020.027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11/apa.15371" TargetMode="External"/><Relationship Id="rId32" Type="http://schemas.openxmlformats.org/officeDocument/2006/relationships/hyperlink" Target="https://doi.org/10.1016/j.jinf.2020.04.030" TargetMode="External"/><Relationship Id="rId5" Type="http://schemas.openxmlformats.org/officeDocument/2006/relationships/webSettings" Target="webSettings.xml"/><Relationship Id="rId15" Type="http://schemas.openxmlformats.org/officeDocument/2006/relationships/hyperlink" Target="https://doi.org/10.15585/mmwr.mm7004e3" TargetMode="External"/><Relationship Id="rId23" Type="http://schemas.openxmlformats.org/officeDocument/2006/relationships/hyperlink" Target="https://doi.org/10.15585/mmwr.mm6937e3" TargetMode="External"/><Relationship Id="rId28" Type="http://schemas.openxmlformats.org/officeDocument/2006/relationships/hyperlink" Target="https://doi.org/10.1093/cid/ciab228" TargetMode="External"/><Relationship Id="rId10" Type="http://schemas.openxmlformats.org/officeDocument/2006/relationships/image" Target="media/image3.png"/><Relationship Id="rId19" Type="http://schemas.openxmlformats.org/officeDocument/2006/relationships/hyperlink" Target="https://doi.org/10.1016/j.ijid.2020.07.052" TargetMode="External"/><Relationship Id="rId31" Type="http://schemas.openxmlformats.org/officeDocument/2006/relationships/hyperlink" Target="https://doi.org/10.3205/dgkh00034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38/s41467-020-19393-6" TargetMode="External"/><Relationship Id="rId22" Type="http://schemas.openxmlformats.org/officeDocument/2006/relationships/hyperlink" Target="https://doi.org/10.7189/jogh.10.011101" TargetMode="External"/><Relationship Id="rId27" Type="http://schemas.openxmlformats.org/officeDocument/2006/relationships/hyperlink" Target="https://doi.org/10.1002/ppul.25344" TargetMode="External"/><Relationship Id="rId30" Type="http://schemas.openxmlformats.org/officeDocument/2006/relationships/hyperlink" Target="https://doi.org/10.1371/journal.pone.0239455"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E7709-E356-C74B-9155-9288812C3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843</Words>
  <Characters>16211</Characters>
  <Application>Microsoft Office Word</Application>
  <DocSecurity>0</DocSecurity>
  <Lines>135</Lines>
  <Paragraphs>38</Paragraphs>
  <ScaleCrop>false</ScaleCrop>
  <Company/>
  <LinksUpToDate>false</LinksUpToDate>
  <CharactersWithSpaces>1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School Closure on COVID-19 Contaminations in Ireland and Repercussions across Age Groups</dc:title>
  <dc:creator/>
  <cp:keywords/>
  <cp:lastModifiedBy>Damien Dupré</cp:lastModifiedBy>
  <cp:revision>2</cp:revision>
  <dcterms:created xsi:type="dcterms:W3CDTF">2022-01-18T14:25:00Z</dcterms:created>
  <dcterms:modified xsi:type="dcterms:W3CDTF">2022-01-18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ddress">
    <vt:lpwstr/>
  </property>
  <property fmtid="{D5CDD505-2E9C-101B-9397-08002B2CF9AE}" pid="4" name="bibliography">
    <vt:lpwstr/>
  </property>
  <property fmtid="{D5CDD505-2E9C-101B-9397-08002B2CF9AE}" pid="5" name="csl">
    <vt:lpwstr/>
  </property>
  <property fmtid="{D5CDD505-2E9C-101B-9397-08002B2CF9AE}" pid="6" name="date">
    <vt:lpwstr>2022-01-18</vt:lpwstr>
  </property>
  <property fmtid="{D5CDD505-2E9C-101B-9397-08002B2CF9AE}" pid="7" name="footnote">
    <vt:lpwstr/>
  </property>
  <property fmtid="{D5CDD505-2E9C-101B-9397-08002B2CF9AE}" pid="8" name="header-includes">
    <vt:lpwstr/>
  </property>
  <property fmtid="{D5CDD505-2E9C-101B-9397-08002B2CF9AE}" pid="9" name="journal">
    <vt:lpwstr>TBD</vt:lpwstr>
  </property>
  <property fmtid="{D5CDD505-2E9C-101B-9397-08002B2CF9AE}" pid="10" name="knit">
    <vt:lpwstr>(function(input, …) { rmarkdown::render( input, output_dir = here::here(“output”), output_file = c(glue::glue(“{xfun::sans_ext(input)}.pdf”), glue::glue(“{xfun::sans_ext(input)}.docx”)), output_format = “all,” envir = globalenv() ) })</vt:lpwstr>
  </property>
  <property fmtid="{D5CDD505-2E9C-101B-9397-08002B2CF9AE}" pid="11" name="output">
    <vt:lpwstr/>
  </property>
</Properties>
</file>